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Simon Gould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Nancy Whitmer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6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493877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